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20A50" w14:textId="08D56D58" w:rsidR="00F70362" w:rsidRPr="00F70362" w:rsidRDefault="00F70362">
      <w:pPr>
        <w:rPr>
          <w:rFonts w:ascii="Times New Roman" w:hAnsi="Times New Roman" w:cs="Times New Roman"/>
        </w:rPr>
      </w:pPr>
      <w:bookmarkStart w:id="0" w:name="_GoBack"/>
      <w:bookmarkEnd w:id="0"/>
      <w:r w:rsidRPr="00F70362">
        <w:rPr>
          <w:rFonts w:ascii="Times New Roman" w:hAnsi="Times New Roman" w:cs="Times New Roman"/>
        </w:rPr>
        <w:t>Basic Pasta Recipe</w:t>
      </w:r>
    </w:p>
    <w:p w14:paraId="7ED07C97" w14:textId="1F48B2D4" w:rsidR="00F70362" w:rsidRPr="00F70362" w:rsidRDefault="00F70362">
      <w:pPr>
        <w:rPr>
          <w:rFonts w:ascii="Times New Roman" w:hAnsi="Times New Roman" w:cs="Times New Roman"/>
        </w:rPr>
      </w:pPr>
    </w:p>
    <w:p w14:paraId="57B01AEA" w14:textId="77777777" w:rsidR="00F70362" w:rsidRPr="00F70362" w:rsidRDefault="00F70362" w:rsidP="00F70362">
      <w:pPr>
        <w:shd w:val="clear" w:color="auto" w:fill="FFFFFF"/>
        <w:spacing w:after="120"/>
        <w:outlineLvl w:val="1"/>
        <w:rPr>
          <w:rFonts w:ascii="Times New Roman" w:eastAsia="Times New Roman" w:hAnsi="Times New Roman" w:cs="Times New Roman"/>
          <w:b/>
          <w:bCs/>
        </w:rPr>
      </w:pPr>
      <w:r w:rsidRPr="00F70362">
        <w:rPr>
          <w:rFonts w:ascii="Times New Roman" w:eastAsia="Times New Roman" w:hAnsi="Times New Roman" w:cs="Times New Roman"/>
          <w:b/>
          <w:bCs/>
        </w:rPr>
        <w:t>Ingredients</w:t>
      </w:r>
    </w:p>
    <w:p w14:paraId="5C1253A1" w14:textId="77777777" w:rsidR="00F70362" w:rsidRPr="00F70362" w:rsidRDefault="00F70362" w:rsidP="00F70362">
      <w:pPr>
        <w:numPr>
          <w:ilvl w:val="0"/>
          <w:numId w:val="1"/>
        </w:numPr>
        <w:spacing w:beforeAutospacing="1"/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</w:rPr>
        <w:t>2 cups "00" flour, plus more as needed</w:t>
      </w:r>
    </w:p>
    <w:p w14:paraId="461F39AE" w14:textId="77777777" w:rsidR="00F70362" w:rsidRPr="00F70362" w:rsidRDefault="00F70362" w:rsidP="00F70362">
      <w:pPr>
        <w:numPr>
          <w:ilvl w:val="0"/>
          <w:numId w:val="1"/>
        </w:numPr>
        <w:spacing w:beforeAutospacing="1"/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</w:rPr>
        <w:t>Pinch of fine sea salt</w:t>
      </w:r>
    </w:p>
    <w:p w14:paraId="36F49B28" w14:textId="77777777" w:rsidR="00F70362" w:rsidRPr="00F70362" w:rsidRDefault="00F70362" w:rsidP="00F70362">
      <w:pPr>
        <w:numPr>
          <w:ilvl w:val="0"/>
          <w:numId w:val="1"/>
        </w:numPr>
        <w:spacing w:beforeAutospacing="1"/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</w:rPr>
        <w:t>3 large eggs</w:t>
      </w:r>
    </w:p>
    <w:p w14:paraId="60F12A4A" w14:textId="77777777" w:rsidR="00F70362" w:rsidRPr="00F70362" w:rsidRDefault="00F70362" w:rsidP="00F70362">
      <w:pPr>
        <w:numPr>
          <w:ilvl w:val="0"/>
          <w:numId w:val="1"/>
        </w:numPr>
        <w:spacing w:beforeAutospacing="1"/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</w:rPr>
        <w:t>Scant 1 tablespoon extra-virgin olive oil</w:t>
      </w:r>
    </w:p>
    <w:p w14:paraId="439801B8" w14:textId="77777777" w:rsidR="00F70362" w:rsidRPr="00F70362" w:rsidRDefault="00F70362" w:rsidP="00F70362">
      <w:pPr>
        <w:shd w:val="clear" w:color="auto" w:fill="FFFFFF"/>
        <w:outlineLvl w:val="1"/>
        <w:rPr>
          <w:rFonts w:ascii="Times New Roman" w:eastAsia="Times New Roman" w:hAnsi="Times New Roman" w:cs="Times New Roman"/>
          <w:b/>
          <w:bCs/>
        </w:rPr>
      </w:pPr>
      <w:r w:rsidRPr="00F70362">
        <w:rPr>
          <w:rFonts w:ascii="Times New Roman" w:eastAsia="Times New Roman" w:hAnsi="Times New Roman" w:cs="Times New Roman"/>
          <w:b/>
          <w:bCs/>
        </w:rPr>
        <w:t>Directions</w:t>
      </w:r>
    </w:p>
    <w:p w14:paraId="03026F9A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1</w:t>
      </w:r>
    </w:p>
    <w:p w14:paraId="0F802BBC" w14:textId="77777777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Place flour and salt in the bowl of a food processor fitted with the metal blade and pulse to combine.</w:t>
      </w:r>
    </w:p>
    <w:p w14:paraId="431A7509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2</w:t>
      </w:r>
    </w:p>
    <w:p w14:paraId="6908AB6A" w14:textId="77777777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With the machine running, add eggs one at a time and blend after each addition. Add olive oil and process until dough looks like a coarse meal that comes together when pressed into a ball, about 10 seconds. Do not over-process. If the dough seems excessively sticky, add a little more flour, 1 tablespoon at a time, processing just until incorporated.</w:t>
      </w:r>
    </w:p>
    <w:p w14:paraId="0CA4F6D9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3</w:t>
      </w:r>
    </w:p>
    <w:p w14:paraId="2F9EA78B" w14:textId="77777777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Lightly dust work surface and hands with flour. Turn dough out of food processor and knead until elastic and smooth, and no longer sticky, 5 to 10 minutes.</w:t>
      </w:r>
    </w:p>
    <w:p w14:paraId="748E48A0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4</w:t>
      </w:r>
    </w:p>
    <w:p w14:paraId="118506C2" w14:textId="77777777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Shape dough into a disk and cover with plastic wrap or an overturned bowl. Let rest for at least 1 hour at room temperature (or up to 1 day in refrigerator) before rolling. If the dough has been refrigerated, let stand at room temperature for about an hour before rolling and shaping.</w:t>
      </w:r>
    </w:p>
    <w:p w14:paraId="3760F1DB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5</w:t>
      </w:r>
    </w:p>
    <w:p w14:paraId="1D2B2CF0" w14:textId="77777777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Cut the dough into 6 to 8 pieces. Flatten it into small rectangles to fit through a pasta machine.</w:t>
      </w:r>
    </w:p>
    <w:p w14:paraId="1C67A684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6</w:t>
      </w:r>
    </w:p>
    <w:p w14:paraId="4F6BD9B0" w14:textId="3D73EBC1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Keeping the dough lightly floured, roll the pieces through a pasta machine set at its widest opening. Keep rolling pasta through machine as progressively narrower settings, forming strips.</w:t>
      </w:r>
      <w:r w:rsidR="00E009CE">
        <w:rPr>
          <w:rFonts w:ascii="Times New Roman" w:eastAsia="Times New Roman" w:hAnsi="Times New Roman" w:cs="Times New Roman"/>
        </w:rPr>
        <w:t xml:space="preserve"> Then put through the fettucine cutter.</w:t>
      </w:r>
    </w:p>
    <w:p w14:paraId="120016E7" w14:textId="77777777" w:rsidR="00F70362" w:rsidRPr="00F70362" w:rsidRDefault="00F70362" w:rsidP="00F70362">
      <w:pPr>
        <w:numPr>
          <w:ilvl w:val="0"/>
          <w:numId w:val="2"/>
        </w:numPr>
        <w:rPr>
          <w:rFonts w:ascii="Times New Roman" w:eastAsia="Times New Roman" w:hAnsi="Times New Roman" w:cs="Times New Roman"/>
          <w:spacing w:val="8"/>
        </w:rPr>
      </w:pPr>
      <w:r w:rsidRPr="00F70362">
        <w:rPr>
          <w:rFonts w:ascii="Times New Roman" w:eastAsia="Times New Roman" w:hAnsi="Times New Roman" w:cs="Times New Roman"/>
          <w:b/>
          <w:bCs/>
        </w:rPr>
        <w:t>Step 8</w:t>
      </w:r>
    </w:p>
    <w:p w14:paraId="4301402A" w14:textId="7FF6C7FC" w:rsidR="00F70362" w:rsidRPr="00F70362" w:rsidRDefault="00F70362" w:rsidP="00F70362">
      <w:pPr>
        <w:spacing w:after="240"/>
        <w:ind w:left="720"/>
        <w:rPr>
          <w:rFonts w:ascii="Times New Roman" w:eastAsia="Times New Roman" w:hAnsi="Times New Roman" w:cs="Times New Roman"/>
        </w:rPr>
      </w:pPr>
      <w:r w:rsidRPr="00F70362">
        <w:rPr>
          <w:rFonts w:ascii="Times New Roman" w:eastAsia="Times New Roman" w:hAnsi="Times New Roman" w:cs="Times New Roman"/>
        </w:rPr>
        <w:t>Cook pasta in boiling salted water for 2 to 4 minutes, until al dente. Drain and serve immediately.</w:t>
      </w:r>
    </w:p>
    <w:sectPr w:rsidR="00F70362" w:rsidRPr="00F70362" w:rsidSect="00F70362">
      <w:pgSz w:w="12240" w:h="15840"/>
      <w:pgMar w:top="1440" w:right="1440" w:bottom="10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05A87"/>
    <w:multiLevelType w:val="multilevel"/>
    <w:tmpl w:val="5464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6C38E6"/>
    <w:multiLevelType w:val="multilevel"/>
    <w:tmpl w:val="2820A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zUyMjWwMDIyMjBU0lEKTi0uzszPAykwrAUAekZ1yiwAAAA="/>
  </w:docVars>
  <w:rsids>
    <w:rsidRoot w:val="00F70362"/>
    <w:rsid w:val="00261C18"/>
    <w:rsid w:val="00E009CE"/>
    <w:rsid w:val="00F70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8026B"/>
  <w15:chartTrackingRefBased/>
  <w15:docId w15:val="{527284D4-D0E0-8B4E-9117-C5A8513C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7036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0362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ngredients-item">
    <w:name w:val="ingredients-item"/>
    <w:basedOn w:val="Normal"/>
    <w:rsid w:val="00F7036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ingredients-item-name">
    <w:name w:val="ingredients-item-name"/>
    <w:basedOn w:val="DefaultParagraphFont"/>
    <w:rsid w:val="00F70362"/>
  </w:style>
  <w:style w:type="paragraph" w:customStyle="1" w:styleId="subcontainer">
    <w:name w:val="subcontainer"/>
    <w:basedOn w:val="Normal"/>
    <w:rsid w:val="00F7036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heckbox-list-text">
    <w:name w:val="checkbox-list-text"/>
    <w:basedOn w:val="DefaultParagraphFont"/>
    <w:rsid w:val="00F70362"/>
  </w:style>
  <w:style w:type="paragraph" w:styleId="NormalWeb">
    <w:name w:val="Normal (Web)"/>
    <w:basedOn w:val="Normal"/>
    <w:uiPriority w:val="99"/>
    <w:semiHidden/>
    <w:unhideWhenUsed/>
    <w:rsid w:val="00F7036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F703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2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2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86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6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0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85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3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1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53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6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8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ingleton</dc:creator>
  <cp:keywords/>
  <dc:description/>
  <cp:lastModifiedBy>Joanne Bayliss</cp:lastModifiedBy>
  <cp:revision>2</cp:revision>
  <dcterms:created xsi:type="dcterms:W3CDTF">2021-06-08T22:34:00Z</dcterms:created>
  <dcterms:modified xsi:type="dcterms:W3CDTF">2021-06-08T22:34:00Z</dcterms:modified>
</cp:coreProperties>
</file>